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ed on waitl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moved due to deterior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ansplan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refer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bidly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d_li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comor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ology_ma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1:22Z</dcterms:created>
  <dcterms:modified xsi:type="dcterms:W3CDTF">2025-10-13T18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